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C405604" w14:textId="77777777" w:rsidR="004402E8" w:rsidRPr="004402E8" w:rsidRDefault="004402E8" w:rsidP="004402E8">
      <w:pPr>
        <w:pStyle w:val="1"/>
        <w:jc w:val="center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 xml:space="preserve">Изпит по </w:t>
      </w:r>
      <w:r w:rsidRPr="006F1645">
        <w:rPr>
          <w:rFonts w:eastAsia="Calibri"/>
          <w:lang w:val="ru-RU"/>
        </w:rPr>
        <w:t>"</w:t>
      </w:r>
      <w:r w:rsidRPr="004402E8">
        <w:rPr>
          <w:rFonts w:eastAsia="Calibri"/>
          <w:lang w:val="bg-BG"/>
        </w:rPr>
        <w:t>Основи на програмирането</w:t>
      </w:r>
      <w:r w:rsidRPr="006F1645">
        <w:rPr>
          <w:rFonts w:eastAsia="Calibri"/>
          <w:lang w:val="ru-RU"/>
        </w:rPr>
        <w:t>"</w:t>
      </w:r>
    </w:p>
    <w:p w14:paraId="5B30A587" w14:textId="79B19B39" w:rsidR="004402E8" w:rsidRPr="00BD7F3B" w:rsidRDefault="004402E8" w:rsidP="004402E8">
      <w:pPr>
        <w:pStyle w:val="2"/>
        <w:numPr>
          <w:ilvl w:val="0"/>
          <w:numId w:val="0"/>
        </w:numPr>
        <w:ind w:left="360" w:hanging="360"/>
        <w:rPr>
          <w:rFonts w:eastAsia="Calibri"/>
        </w:rPr>
      </w:pPr>
      <w:r w:rsidRPr="004402E8">
        <w:rPr>
          <w:rFonts w:eastAsia="Calibri"/>
          <w:lang w:val="bg-BG"/>
        </w:rPr>
        <w:t xml:space="preserve">Задача </w:t>
      </w:r>
      <w:r w:rsidRPr="006F1645">
        <w:rPr>
          <w:rFonts w:eastAsia="Calibri"/>
          <w:lang w:val="ru-RU"/>
        </w:rPr>
        <w:t xml:space="preserve">6. </w:t>
      </w:r>
      <w:r w:rsidRPr="004402E8">
        <w:rPr>
          <w:rFonts w:eastAsia="Calibri"/>
          <w:lang w:val="bg-BG"/>
        </w:rPr>
        <w:t>Смени</w:t>
      </w:r>
      <w:r w:rsidR="00BD7F3B">
        <w:rPr>
          <w:rFonts w:eastAsia="Calibri"/>
        </w:rPr>
        <w:t>(60/100)</w:t>
      </w:r>
      <w:bookmarkStart w:id="0" w:name="_GoBack"/>
      <w:bookmarkEnd w:id="0"/>
    </w:p>
    <w:p w14:paraId="2E03A9D5" w14:textId="77777777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Любимият отбор на Пепи е на финал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но </w:t>
      </w:r>
      <w:r w:rsidR="00CE6FB6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започва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да губи мач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Треньорът на отбора не знае какви смени да направи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за да обърне резултат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</w:t>
      </w:r>
    </w:p>
    <w:p w14:paraId="0B2758ED" w14:textId="5D3E9E39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Напишете програм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с която ще разберете кой са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първите </w:t>
      </w:r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6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</w:t>
      </w:r>
      <w:proofErr w:type="spellStart"/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валидни</w:t>
      </w:r>
      <w:proofErr w:type="spellEnd"/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смени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които могат да се направят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 </w:t>
      </w:r>
    </w:p>
    <w:p w14:paraId="182E9D47" w14:textId="3E642084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Знаем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че всяка цифра от двата номера е в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аден интервал</w:t>
      </w:r>
      <w:r w:rsidR="007E728B">
        <w:rPr>
          <w:rFonts w:ascii="Calibri" w:eastAsia="Calibri" w:hAnsi="Calibri" w:cs="Calibri"/>
          <w:color w:val="000000"/>
          <w:shd w:val="clear" w:color="auto" w:fill="FFFFFF"/>
          <w:lang w:val="ru-RU"/>
        </w:rPr>
        <w:t>:</w:t>
      </w:r>
    </w:p>
    <w:p w14:paraId="22404205" w14:textId="351ECA1C" w:rsidR="007E728B" w:rsidRDefault="007E728B" w:rsidP="007E728B">
      <w:pPr>
        <w:pStyle w:val="ac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цифрат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K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о 8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 включително.</w:t>
      </w:r>
    </w:p>
    <w:p w14:paraId="5FA4E986" w14:textId="73470791" w:rsidR="007E728B" w:rsidRPr="007E728B" w:rsidRDefault="007E728B" w:rsidP="007E728B">
      <w:pPr>
        <w:pStyle w:val="ac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9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до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 включително</w:t>
      </w:r>
      <w:r>
        <w:rPr>
          <w:rFonts w:ascii="Calibri" w:eastAsia="Calibri" w:hAnsi="Calibri" w:cs="Calibri"/>
          <w:color w:val="000000"/>
          <w:shd w:val="clear" w:color="auto" w:fill="FFFFFF"/>
        </w:rPr>
        <w:t>.</w:t>
      </w:r>
    </w:p>
    <w:p w14:paraId="6DE9C238" w14:textId="06FA31BA" w:rsidR="007E728B" w:rsidRDefault="007E728B" w:rsidP="007E728B">
      <w:pPr>
        <w:pStyle w:val="ac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от циф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M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о 8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</w:t>
      </w:r>
      <w:r w:rsidRPr="007E728B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включително.</w:t>
      </w:r>
    </w:p>
    <w:p w14:paraId="0FD4B328" w14:textId="475268BD" w:rsidR="007E728B" w:rsidRPr="007E728B" w:rsidRDefault="007E728B" w:rsidP="007E728B">
      <w:pPr>
        <w:pStyle w:val="ac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9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до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N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</w:t>
      </w:r>
      <w:r w:rsidRPr="007E728B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включително</w:t>
      </w:r>
      <w:r>
        <w:rPr>
          <w:rFonts w:ascii="Calibri" w:eastAsia="Calibri" w:hAnsi="Calibri" w:cs="Calibri"/>
          <w:color w:val="000000"/>
          <w:shd w:val="clear" w:color="auto" w:fill="FFFFFF"/>
        </w:rPr>
        <w:t>.</w:t>
      </w:r>
    </w:p>
    <w:p w14:paraId="744B1038" w14:textId="4648D6C2" w:rsidR="004402E8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За да бъде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ъзможна една смян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цифр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на всеки от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номера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трябва да бъде четн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 втор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а -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нечетн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>.</w:t>
      </w:r>
    </w:p>
    <w:p w14:paraId="7363B973" w14:textId="2BDF5C2E" w:rsidR="007E728B" w:rsidRPr="004402E8" w:rsidRDefault="007E728B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bCs/>
          <w:color w:val="000000" w:themeColor="text1"/>
          <w:lang w:val="bg-BG"/>
        </w:rPr>
      </w:pPr>
      <w:r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За да </w:t>
      </w:r>
      <w:proofErr w:type="spellStart"/>
      <w:r>
        <w:rPr>
          <w:rFonts w:ascii="Calibri" w:eastAsia="Calibri" w:hAnsi="Calibri" w:cs="Calibri"/>
          <w:color w:val="000000"/>
          <w:shd w:val="clear" w:color="auto" w:fill="FFFFFF"/>
          <w:lang w:val="ru-RU"/>
        </w:rPr>
        <w:t>бъде</w:t>
      </w:r>
      <w:proofErr w:type="spellEnd"/>
      <w:r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валидна </w:t>
      </w:r>
      <w:proofErr w:type="spellStart"/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една</w:t>
      </w:r>
      <w:proofErr w:type="spellEnd"/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</w:t>
      </w:r>
      <w:proofErr w:type="spellStart"/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смяна</w:t>
      </w:r>
      <w:proofErr w:type="spellEnd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, то </w:t>
      </w:r>
      <w:proofErr w:type="spellStart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номерата</w:t>
      </w:r>
      <w:proofErr w:type="spellEnd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НЕ </w:t>
      </w:r>
      <w:proofErr w:type="spellStart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трябва</w:t>
      </w:r>
      <w:proofErr w:type="spellEnd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да </w:t>
      </w:r>
      <w:proofErr w:type="spellStart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съвпадат</w:t>
      </w:r>
      <w:proofErr w:type="spellEnd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.</w:t>
      </w:r>
    </w:p>
    <w:p w14:paraId="7EBA2EEC" w14:textId="77777777" w:rsidR="004402E8" w:rsidRPr="004402E8" w:rsidRDefault="004402E8" w:rsidP="004402E8">
      <w:pPr>
        <w:pStyle w:val="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Вход</w:t>
      </w:r>
      <w:r w:rsidRPr="006F1645">
        <w:rPr>
          <w:rFonts w:eastAsia="Calibri"/>
          <w:lang w:val="ru-RU"/>
        </w:rPr>
        <w:t>:</w:t>
      </w:r>
    </w:p>
    <w:p w14:paraId="47A71A3B" w14:textId="10A89C33" w:rsidR="004402E8" w:rsidRPr="004402E8" w:rsidRDefault="004402E8" w:rsidP="004402E8">
      <w:pPr>
        <w:spacing w:before="0" w:after="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lang w:val="bg-BG"/>
        </w:rPr>
        <w:t>От конзолата се четат</w:t>
      </w:r>
      <w:r w:rsidR="00CE6FB6">
        <w:rPr>
          <w:rFonts w:ascii="Calibri" w:eastAsia="Calibri" w:hAnsi="Calibri" w:cs="Calibri"/>
          <w:lang w:val="bg-BG"/>
        </w:rPr>
        <w:t xml:space="preserve"> 4 реда</w:t>
      </w:r>
      <w:r w:rsidRPr="006F1645">
        <w:rPr>
          <w:rFonts w:ascii="Calibri" w:eastAsia="Calibri" w:hAnsi="Calibri" w:cs="Calibri"/>
          <w:lang w:val="ru-RU"/>
        </w:rPr>
        <w:t>:</w:t>
      </w:r>
    </w:p>
    <w:p w14:paraId="70A62511" w14:textId="45289665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K</w:t>
      </w:r>
      <w:r w:rsidRPr="006F1645">
        <w:rPr>
          <w:rFonts w:ascii="Calibri" w:eastAsia="Calibri" w:hAnsi="Calibri" w:cs="Calibri"/>
          <w:b/>
          <w:bCs/>
          <w:lang w:val="ru-RU"/>
        </w:rPr>
        <w:t xml:space="preserve"> </w:t>
      </w:r>
      <w:r w:rsidRPr="006F1645">
        <w:rPr>
          <w:rFonts w:ascii="Calibri" w:eastAsia="Calibri" w:hAnsi="Calibri" w:cs="Calibri"/>
          <w:lang w:val="ru-RU"/>
        </w:rPr>
        <w:t xml:space="preserve">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0..8]</w:t>
      </w:r>
    </w:p>
    <w:p w14:paraId="30E90300" w14:textId="5CFDDF17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L</w:t>
      </w:r>
      <w:r w:rsidRPr="006F1645">
        <w:rPr>
          <w:rFonts w:ascii="Calibri" w:eastAsia="Calibri" w:hAnsi="Calibri" w:cs="Calibri"/>
          <w:lang w:val="ru-RU"/>
        </w:rPr>
        <w:t xml:space="preserve"> 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</w:t>
      </w:r>
      <w:r w:rsidR="007E728B">
        <w:rPr>
          <w:rFonts w:ascii="Calibri" w:eastAsia="Calibri" w:hAnsi="Calibri" w:cs="Calibri"/>
          <w:b/>
          <w:bCs/>
          <w:lang w:val="ru-RU"/>
        </w:rPr>
        <w:t>0</w:t>
      </w:r>
      <w:r w:rsidRPr="006F1645">
        <w:rPr>
          <w:rFonts w:ascii="Calibri" w:eastAsia="Calibri" w:hAnsi="Calibri" w:cs="Calibri"/>
          <w:b/>
          <w:bCs/>
          <w:lang w:val="ru-RU"/>
        </w:rPr>
        <w:t>..</w:t>
      </w:r>
      <w:r w:rsidR="007E728B">
        <w:rPr>
          <w:rFonts w:ascii="Calibri" w:eastAsia="Calibri" w:hAnsi="Calibri" w:cs="Calibri"/>
          <w:b/>
          <w:bCs/>
          <w:lang w:val="ru-RU"/>
        </w:rPr>
        <w:t>9</w:t>
      </w:r>
      <w:r w:rsidRPr="006F1645">
        <w:rPr>
          <w:rFonts w:ascii="Calibri" w:eastAsia="Calibri" w:hAnsi="Calibri" w:cs="Calibri"/>
          <w:b/>
          <w:bCs/>
          <w:lang w:val="ru-RU"/>
        </w:rPr>
        <w:t>]</w:t>
      </w:r>
    </w:p>
    <w:p w14:paraId="7624DA5C" w14:textId="126458CA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M</w:t>
      </w:r>
      <w:r w:rsidRPr="006F1645">
        <w:rPr>
          <w:rFonts w:ascii="Calibri" w:eastAsia="Calibri" w:hAnsi="Calibri" w:cs="Calibri"/>
          <w:lang w:val="ru-RU"/>
        </w:rPr>
        <w:t xml:space="preserve">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0..8]</w:t>
      </w:r>
    </w:p>
    <w:p w14:paraId="7ED9E092" w14:textId="7F51780C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N</w:t>
      </w:r>
      <w:r w:rsidRPr="006F1645">
        <w:rPr>
          <w:rFonts w:ascii="Calibri" w:eastAsia="Calibri" w:hAnsi="Calibri" w:cs="Calibri"/>
          <w:lang w:val="ru-RU"/>
        </w:rPr>
        <w:t xml:space="preserve"> 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</w:t>
      </w:r>
      <w:r w:rsidR="007E728B">
        <w:rPr>
          <w:rFonts w:ascii="Calibri" w:eastAsia="Calibri" w:hAnsi="Calibri" w:cs="Calibri"/>
          <w:b/>
          <w:bCs/>
          <w:lang w:val="ru-RU"/>
        </w:rPr>
        <w:t>0</w:t>
      </w:r>
      <w:r w:rsidRPr="006F1645">
        <w:rPr>
          <w:rFonts w:ascii="Calibri" w:eastAsia="Calibri" w:hAnsi="Calibri" w:cs="Calibri"/>
          <w:b/>
          <w:bCs/>
          <w:lang w:val="ru-RU"/>
        </w:rPr>
        <w:t>..</w:t>
      </w:r>
      <w:r w:rsidR="007E728B">
        <w:rPr>
          <w:rFonts w:ascii="Calibri" w:eastAsia="Calibri" w:hAnsi="Calibri" w:cs="Calibri"/>
          <w:b/>
          <w:bCs/>
          <w:lang w:val="ru-RU"/>
        </w:rPr>
        <w:t>9</w:t>
      </w:r>
      <w:r w:rsidRPr="006F1645">
        <w:rPr>
          <w:rFonts w:ascii="Calibri" w:eastAsia="Calibri" w:hAnsi="Calibri" w:cs="Calibri"/>
          <w:b/>
          <w:bCs/>
          <w:lang w:val="ru-RU"/>
        </w:rPr>
        <w:t>]</w:t>
      </w:r>
    </w:p>
    <w:p w14:paraId="078949A3" w14:textId="77777777" w:rsidR="004402E8" w:rsidRPr="004402E8" w:rsidRDefault="004402E8" w:rsidP="004402E8">
      <w:pPr>
        <w:pStyle w:val="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Изход</w:t>
      </w:r>
      <w:r w:rsidRPr="006F1645">
        <w:rPr>
          <w:rFonts w:eastAsia="Calibri"/>
          <w:lang w:val="ru-RU"/>
        </w:rPr>
        <w:t>:</w:t>
      </w:r>
    </w:p>
    <w:p w14:paraId="38DAAAC9" w14:textId="20AB9AC5" w:rsidR="004402E8" w:rsidRPr="004402E8" w:rsidRDefault="004402E8" w:rsidP="004402E8">
      <w:pPr>
        <w:spacing w:before="40" w:after="40"/>
        <w:jc w:val="both"/>
        <w:rPr>
          <w:lang w:val="bg-BG"/>
        </w:rPr>
      </w:pPr>
      <w:r w:rsidRPr="004402E8">
        <w:rPr>
          <w:lang w:val="bg-BG"/>
        </w:rPr>
        <w:t xml:space="preserve">На конзолата да се отпечатат </w:t>
      </w:r>
      <w:r w:rsidRPr="004402E8">
        <w:rPr>
          <w:b/>
          <w:lang w:val="bg-BG"/>
        </w:rPr>
        <w:t xml:space="preserve">първите </w:t>
      </w:r>
      <w:r w:rsidRPr="006F1645">
        <w:rPr>
          <w:b/>
          <w:lang w:val="ru-RU"/>
        </w:rPr>
        <w:t xml:space="preserve">6 </w:t>
      </w:r>
      <w:r w:rsidR="007E728B">
        <w:rPr>
          <w:b/>
          <w:lang w:val="bg-BG"/>
        </w:rPr>
        <w:t>валидни</w:t>
      </w:r>
      <w:r w:rsidRPr="004402E8">
        <w:rPr>
          <w:b/>
          <w:lang w:val="bg-BG"/>
        </w:rPr>
        <w:t xml:space="preserve"> смени</w:t>
      </w:r>
      <w:r w:rsidRPr="004402E8">
        <w:rPr>
          <w:lang w:val="bg-BG"/>
        </w:rPr>
        <w:t xml:space="preserve"> по следния начин</w:t>
      </w:r>
      <w:r w:rsidRPr="006F1645">
        <w:rPr>
          <w:lang w:val="ru-RU"/>
        </w:rPr>
        <w:t>:</w:t>
      </w:r>
    </w:p>
    <w:p w14:paraId="37D6C02E" w14:textId="401DAD4B" w:rsidR="004402E8" w:rsidRPr="004402E8" w:rsidRDefault="004402E8" w:rsidP="004402E8">
      <w:pPr>
        <w:pStyle w:val="ac"/>
        <w:numPr>
          <w:ilvl w:val="0"/>
          <w:numId w:val="42"/>
        </w:numPr>
        <w:spacing w:before="40" w:after="40"/>
        <w:jc w:val="both"/>
        <w:rPr>
          <w:lang w:val="bg-BG"/>
        </w:rPr>
      </w:pPr>
      <w:r w:rsidRPr="004402E8">
        <w:rPr>
          <w:lang w:val="bg-BG"/>
        </w:rPr>
        <w:t>Ако смяната</w:t>
      </w:r>
      <w:r w:rsidRPr="004402E8">
        <w:rPr>
          <w:b/>
          <w:bCs/>
          <w:lang w:val="bg-BG"/>
        </w:rPr>
        <w:t xml:space="preserve"> е възможна и номерата </w:t>
      </w:r>
      <w:r w:rsidR="00394544">
        <w:rPr>
          <w:b/>
          <w:bCs/>
          <w:lang w:val="bg-BG"/>
        </w:rPr>
        <w:t>НЕ</w:t>
      </w:r>
      <w:r w:rsidRPr="004402E8">
        <w:rPr>
          <w:b/>
          <w:bCs/>
          <w:lang w:val="bg-BG"/>
        </w:rPr>
        <w:t xml:space="preserve"> съвпадат</w:t>
      </w:r>
      <w:r w:rsidRPr="006F1645">
        <w:rPr>
          <w:b/>
          <w:bCs/>
          <w:lang w:val="ru-RU"/>
        </w:rPr>
        <w:t>,</w:t>
      </w:r>
      <w:r w:rsidRPr="006F1645">
        <w:rPr>
          <w:lang w:val="ru-RU"/>
        </w:rPr>
        <w:t xml:space="preserve"> </w:t>
      </w:r>
      <w:proofErr w:type="spellStart"/>
      <w:r w:rsidR="007E728B">
        <w:rPr>
          <w:lang w:val="ru-RU"/>
        </w:rPr>
        <w:t>тя</w:t>
      </w:r>
      <w:proofErr w:type="spellEnd"/>
      <w:r w:rsidR="007E728B">
        <w:rPr>
          <w:lang w:val="ru-RU"/>
        </w:rPr>
        <w:t xml:space="preserve"> </w:t>
      </w:r>
      <w:r w:rsidR="007E728B" w:rsidRPr="007E728B">
        <w:rPr>
          <w:b/>
          <w:bCs/>
          <w:lang w:val="ru-RU"/>
        </w:rPr>
        <w:t>Е валидна</w:t>
      </w:r>
      <w:r w:rsidR="007E728B">
        <w:rPr>
          <w:lang w:val="ru-RU"/>
        </w:rPr>
        <w:t xml:space="preserve"> и </w:t>
      </w:r>
      <w:proofErr w:type="spellStart"/>
      <w:r w:rsidR="007E728B">
        <w:rPr>
          <w:lang w:val="ru-RU"/>
        </w:rPr>
        <w:t>трябва</w:t>
      </w:r>
      <w:proofErr w:type="spellEnd"/>
      <w:r w:rsidR="007E728B">
        <w:rPr>
          <w:lang w:val="ru-RU"/>
        </w:rPr>
        <w:t xml:space="preserve"> </w:t>
      </w:r>
      <w:r w:rsidRPr="004402E8">
        <w:rPr>
          <w:lang w:val="bg-BG"/>
        </w:rPr>
        <w:t>да се отпечата</w:t>
      </w:r>
      <w:r w:rsidRPr="006F1645">
        <w:rPr>
          <w:lang w:val="ru-RU"/>
        </w:rPr>
        <w:t>:</w:t>
      </w:r>
    </w:p>
    <w:p w14:paraId="44977269" w14:textId="77777777" w:rsidR="004402E8" w:rsidRPr="004402E8" w:rsidRDefault="004402E8" w:rsidP="004402E8">
      <w:pPr>
        <w:pStyle w:val="ac"/>
        <w:spacing w:before="40" w:after="40"/>
        <w:jc w:val="both"/>
        <w:rPr>
          <w:b/>
          <w:lang w:val="bg-BG"/>
        </w:rPr>
      </w:pPr>
      <w:r w:rsidRPr="004402E8">
        <w:rPr>
          <w:b/>
        </w:rPr>
        <w:t>"</w:t>
      </w:r>
      <w:r w:rsidRPr="004402E8">
        <w:rPr>
          <w:rFonts w:ascii="Consolas" w:hAnsi="Consolas"/>
          <w:b/>
        </w:rPr>
        <w:t>{</w:t>
      </w:r>
      <w:r w:rsidRPr="004402E8">
        <w:rPr>
          <w:rFonts w:ascii="Consolas" w:hAnsi="Consolas"/>
          <w:b/>
          <w:noProof/>
        </w:rPr>
        <w:t>K}{</w:t>
      </w:r>
      <w:r w:rsidRPr="004402E8">
        <w:rPr>
          <w:rFonts w:cstheme="minorHAnsi"/>
          <w:b/>
        </w:rPr>
        <w:t>L</w:t>
      </w:r>
      <w:r w:rsidRPr="004402E8">
        <w:rPr>
          <w:rFonts w:ascii="Consolas" w:hAnsi="Consolas"/>
          <w:b/>
          <w:noProof/>
        </w:rPr>
        <w:t>} - {</w:t>
      </w:r>
      <w:r w:rsidRPr="004402E8">
        <w:rPr>
          <w:rFonts w:cstheme="minorHAnsi"/>
          <w:b/>
        </w:rPr>
        <w:t>M</w:t>
      </w:r>
      <w:r w:rsidRPr="004402E8">
        <w:rPr>
          <w:rFonts w:ascii="Consolas" w:hAnsi="Consolas"/>
          <w:b/>
          <w:noProof/>
        </w:rPr>
        <w:t>}{</w:t>
      </w:r>
      <w:r w:rsidRPr="004402E8">
        <w:rPr>
          <w:rFonts w:cstheme="minorHAnsi"/>
          <w:b/>
        </w:rPr>
        <w:t>N</w:t>
      </w:r>
      <w:r w:rsidRPr="004402E8">
        <w:rPr>
          <w:rFonts w:ascii="Consolas" w:hAnsi="Consolas"/>
          <w:b/>
        </w:rPr>
        <w:t>}</w:t>
      </w:r>
      <w:r w:rsidRPr="004402E8">
        <w:rPr>
          <w:b/>
        </w:rPr>
        <w:t>"</w:t>
      </w:r>
    </w:p>
    <w:p w14:paraId="010D0DD9" w14:textId="49C4B9E2" w:rsidR="004402E8" w:rsidRPr="004402E8" w:rsidRDefault="004402E8" w:rsidP="004402E8">
      <w:pPr>
        <w:pStyle w:val="ac"/>
        <w:numPr>
          <w:ilvl w:val="0"/>
          <w:numId w:val="42"/>
        </w:numPr>
        <w:spacing w:before="40" w:after="40"/>
        <w:jc w:val="both"/>
        <w:rPr>
          <w:lang w:val="bg-BG"/>
        </w:rPr>
      </w:pPr>
      <w:r w:rsidRPr="004402E8">
        <w:rPr>
          <w:lang w:val="bg-BG"/>
        </w:rPr>
        <w:t xml:space="preserve">Ако смяната </w:t>
      </w:r>
      <w:r w:rsidRPr="004402E8">
        <w:rPr>
          <w:b/>
          <w:bCs/>
          <w:lang w:val="bg-BG"/>
        </w:rPr>
        <w:t>е възможна</w:t>
      </w:r>
      <w:r w:rsidR="007E728B">
        <w:rPr>
          <w:b/>
          <w:bCs/>
          <w:lang w:val="bg-BG"/>
        </w:rPr>
        <w:t>, но</w:t>
      </w:r>
      <w:r w:rsidRPr="004402E8">
        <w:rPr>
          <w:b/>
          <w:bCs/>
          <w:lang w:val="bg-BG"/>
        </w:rPr>
        <w:t xml:space="preserve"> номерата съвпадат</w:t>
      </w:r>
      <w:r w:rsidRPr="006F1645">
        <w:rPr>
          <w:lang w:val="ru-RU"/>
        </w:rPr>
        <w:t xml:space="preserve">, </w:t>
      </w:r>
      <w:proofErr w:type="spellStart"/>
      <w:r w:rsidR="007E728B">
        <w:rPr>
          <w:lang w:val="ru-RU"/>
        </w:rPr>
        <w:t>тя</w:t>
      </w:r>
      <w:proofErr w:type="spellEnd"/>
      <w:r w:rsidR="007E728B">
        <w:rPr>
          <w:lang w:val="ru-RU"/>
        </w:rPr>
        <w:t xml:space="preserve"> </w:t>
      </w:r>
      <w:r w:rsidR="007E728B" w:rsidRPr="007E728B">
        <w:rPr>
          <w:b/>
          <w:bCs/>
          <w:lang w:val="ru-RU"/>
        </w:rPr>
        <w:t>НЕ е валидна</w:t>
      </w:r>
      <w:r w:rsidR="007E728B">
        <w:rPr>
          <w:lang w:val="ru-RU"/>
        </w:rPr>
        <w:t xml:space="preserve"> и </w:t>
      </w:r>
      <w:proofErr w:type="spellStart"/>
      <w:r w:rsidR="007E728B">
        <w:rPr>
          <w:lang w:val="ru-RU"/>
        </w:rPr>
        <w:t>трябва</w:t>
      </w:r>
      <w:proofErr w:type="spellEnd"/>
      <w:r w:rsidR="007E728B">
        <w:rPr>
          <w:lang w:val="ru-RU"/>
        </w:rPr>
        <w:t xml:space="preserve"> </w:t>
      </w:r>
      <w:r w:rsidRPr="004402E8">
        <w:rPr>
          <w:lang w:val="bg-BG"/>
        </w:rPr>
        <w:t>да се отпечата</w:t>
      </w:r>
      <w:r w:rsidRPr="006F1645">
        <w:rPr>
          <w:lang w:val="ru-RU"/>
        </w:rPr>
        <w:t>:</w:t>
      </w:r>
    </w:p>
    <w:p w14:paraId="6CD9004B" w14:textId="77777777" w:rsidR="004402E8" w:rsidRPr="004402E8" w:rsidRDefault="004402E8" w:rsidP="004402E8">
      <w:pPr>
        <w:pStyle w:val="ac"/>
        <w:spacing w:before="40" w:after="40"/>
        <w:jc w:val="both"/>
        <w:rPr>
          <w:rFonts w:ascii="Consolas" w:hAnsi="Consolas"/>
          <w:b/>
          <w:lang w:val="bg-BG"/>
        </w:rPr>
      </w:pPr>
      <w:r w:rsidRPr="004402E8">
        <w:rPr>
          <w:rFonts w:ascii="Consolas" w:hAnsi="Consolas"/>
          <w:b/>
          <w:noProof/>
        </w:rPr>
        <w:t>"Cannot change the same player."</w:t>
      </w:r>
    </w:p>
    <w:p w14:paraId="5BED1B81" w14:textId="77777777" w:rsidR="004402E8" w:rsidRPr="004402E8" w:rsidRDefault="004402E8" w:rsidP="004402E8">
      <w:pPr>
        <w:pStyle w:val="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Примерен вход и изход</w:t>
      </w:r>
      <w:r w:rsidRPr="004402E8">
        <w:rPr>
          <w:rFonts w:eastAsia="Calibri"/>
        </w:rPr>
        <w:t>:</w:t>
      </w:r>
    </w:p>
    <w:tbl>
      <w:tblPr>
        <w:tblW w:w="1034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40"/>
        <w:gridCol w:w="3110"/>
        <w:gridCol w:w="6395"/>
      </w:tblGrid>
      <w:tr w:rsidR="004402E8" w:rsidRPr="004402E8" w14:paraId="11E7E3A9" w14:textId="77777777" w:rsidTr="00325F95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</w:tcPr>
          <w:p w14:paraId="32451C93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Вход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065FEC8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Изход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03EC0E29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Обяснения</w:t>
            </w:r>
          </w:p>
        </w:tc>
      </w:tr>
      <w:tr w:rsidR="004402E8" w:rsidRPr="006F1645" w14:paraId="05D36C4A" w14:textId="77777777" w:rsidTr="00325F95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81576AE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BEC0B0"/>
              </w:rPr>
              <w:t>7</w:t>
            </w:r>
          </w:p>
          <w:p w14:paraId="3A76B219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6</w:t>
            </w:r>
          </w:p>
          <w:p w14:paraId="769B4E75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8</w:t>
            </w:r>
          </w:p>
          <w:p w14:paraId="3F1DD57E" w14:textId="77777777" w:rsidR="004402E8" w:rsidRPr="004402E8" w:rsidRDefault="004402E8" w:rsidP="00325F95">
            <w:pPr>
              <w:spacing w:before="40" w:after="40"/>
            </w:pPr>
            <w:r w:rsidRPr="004402E8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5</w:t>
            </w:r>
          </w:p>
        </w:tc>
        <w:tc>
          <w:tcPr>
            <w:tcW w:w="3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76940754" w14:textId="77777777" w:rsidR="004402E8" w:rsidRPr="00FA7B7D" w:rsidRDefault="004402E8" w:rsidP="00325F95">
            <w:pPr>
              <w:spacing w:after="0"/>
              <w:rPr>
                <w:rFonts w:ascii="Consolas" w:eastAsia="Consolas" w:hAnsi="Consolas" w:cs="Consolas"/>
                <w:highlight w:val="yellow"/>
                <w:lang w:val="bg-BG"/>
              </w:rPr>
            </w:pPr>
            <w:r w:rsidRPr="00FA7B7D">
              <w:rPr>
                <w:rFonts w:ascii="Consolas" w:eastAsia="Consolas" w:hAnsi="Consolas" w:cs="Consolas"/>
                <w:noProof/>
                <w:highlight w:val="yellow"/>
              </w:rPr>
              <w:t>Cannot change the same player.</w:t>
            </w:r>
          </w:p>
          <w:p w14:paraId="27EA2970" w14:textId="77777777" w:rsidR="004402E8" w:rsidRPr="00FA7B7D" w:rsidRDefault="004402E8" w:rsidP="00325F95">
            <w:pPr>
              <w:spacing w:after="0"/>
              <w:rPr>
                <w:rFonts w:ascii="Consolas" w:eastAsia="Consolas" w:hAnsi="Consolas" w:cs="Consolas"/>
                <w:highlight w:val="yellow"/>
                <w:lang w:val="bg-BG"/>
              </w:rPr>
            </w:pPr>
            <w:r w:rsidRPr="00FA7B7D">
              <w:rPr>
                <w:rFonts w:ascii="Consolas" w:eastAsia="Consolas" w:hAnsi="Consolas" w:cs="Consolas"/>
                <w:noProof/>
                <w:highlight w:val="yellow"/>
              </w:rPr>
              <w:t xml:space="preserve">89 - </w:t>
            </w:r>
            <w:r w:rsidRPr="00FA7B7D">
              <w:rPr>
                <w:rFonts w:ascii="Consolas" w:eastAsia="Consolas" w:hAnsi="Consolas" w:cs="Consolas"/>
                <w:noProof/>
                <w:highlight w:val="yellow"/>
                <w:shd w:val="clear" w:color="auto" w:fill="DBA4DE"/>
              </w:rPr>
              <w:t>8</w:t>
            </w:r>
            <w:r w:rsidRPr="00FA7B7D">
              <w:rPr>
                <w:rFonts w:ascii="Consolas" w:eastAsia="Consolas" w:hAnsi="Consolas" w:cs="Consolas"/>
                <w:noProof/>
                <w:highlight w:val="yellow"/>
                <w:shd w:val="clear" w:color="auto" w:fill="FB8D8D"/>
              </w:rPr>
              <w:t>7</w:t>
            </w:r>
          </w:p>
          <w:p w14:paraId="5D447458" w14:textId="77777777" w:rsidR="004402E8" w:rsidRPr="00FA7B7D" w:rsidRDefault="004402E8" w:rsidP="00325F95">
            <w:pPr>
              <w:spacing w:after="0"/>
              <w:rPr>
                <w:rFonts w:ascii="Consolas" w:eastAsia="Consolas" w:hAnsi="Consolas" w:cs="Consolas"/>
                <w:highlight w:val="yellow"/>
                <w:lang w:val="bg-BG"/>
              </w:rPr>
            </w:pPr>
            <w:r w:rsidRPr="00FA7B7D">
              <w:rPr>
                <w:rFonts w:ascii="Consolas" w:eastAsia="Consolas" w:hAnsi="Consolas" w:cs="Consolas"/>
                <w:noProof/>
                <w:highlight w:val="yellow"/>
              </w:rPr>
              <w:t>89 - 85</w:t>
            </w:r>
          </w:p>
          <w:p w14:paraId="263038D3" w14:textId="77777777" w:rsidR="004402E8" w:rsidRPr="00FA7B7D" w:rsidRDefault="004402E8" w:rsidP="00325F95">
            <w:pPr>
              <w:spacing w:after="0"/>
              <w:rPr>
                <w:rFonts w:ascii="Consolas" w:eastAsia="Consolas" w:hAnsi="Consolas" w:cs="Consolas"/>
                <w:highlight w:val="yellow"/>
                <w:lang w:val="bg-BG"/>
              </w:rPr>
            </w:pPr>
            <w:r w:rsidRPr="00FA7B7D">
              <w:rPr>
                <w:rFonts w:ascii="Consolas" w:eastAsia="Consolas" w:hAnsi="Consolas" w:cs="Consolas"/>
                <w:noProof/>
                <w:highlight w:val="yellow"/>
              </w:rPr>
              <w:t>87 - 89</w:t>
            </w:r>
          </w:p>
          <w:p w14:paraId="2300BCDD" w14:textId="77777777" w:rsidR="004402E8" w:rsidRPr="00FA7B7D" w:rsidRDefault="004402E8" w:rsidP="00325F95">
            <w:pPr>
              <w:spacing w:after="0"/>
              <w:rPr>
                <w:rFonts w:ascii="Consolas" w:eastAsia="Consolas" w:hAnsi="Consolas" w:cs="Consolas"/>
                <w:highlight w:val="yellow"/>
                <w:lang w:val="bg-BG"/>
              </w:rPr>
            </w:pPr>
            <w:r w:rsidRPr="00FA7B7D">
              <w:rPr>
                <w:rFonts w:ascii="Consolas" w:eastAsia="Consolas" w:hAnsi="Consolas" w:cs="Consolas"/>
                <w:noProof/>
                <w:highlight w:val="yellow"/>
              </w:rPr>
              <w:t>Cannot change the same player.</w:t>
            </w:r>
          </w:p>
          <w:p w14:paraId="6E5A2553" w14:textId="77777777" w:rsidR="004402E8" w:rsidRPr="004402E8" w:rsidRDefault="004402E8" w:rsidP="00325F95">
            <w:pPr>
              <w:spacing w:after="0"/>
            </w:pPr>
            <w:r w:rsidRPr="00FA7B7D">
              <w:rPr>
                <w:rFonts w:ascii="Consolas" w:eastAsia="Consolas" w:hAnsi="Consolas" w:cs="Consolas"/>
                <w:noProof/>
                <w:highlight w:val="yellow"/>
              </w:rPr>
              <w:t>87 - 85</w:t>
            </w:r>
          </w:p>
        </w:tc>
        <w:tc>
          <w:tcPr>
            <w:tcW w:w="6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B494D2B" w14:textId="77777777" w:rsidR="007E728B" w:rsidRDefault="004402E8" w:rsidP="00325F95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 първия номер знаем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ч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4620144C" w14:textId="26A12560" w:rsidR="007E728B" w:rsidRDefault="004402E8" w:rsidP="00325F95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highlight w:val="lightGray"/>
                <w:lang w:val="ru-RU"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1356E674" w14:textId="35A04DF1" w:rsidR="004402E8" w:rsidRPr="004402E8" w:rsidRDefault="007E728B" w:rsidP="00325F95">
            <w:pPr>
              <w:spacing w:before="40" w:after="4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="004402E8"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="004402E8"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="004402E8"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  <w:lang w:val="ru-RU"/>
              </w:rPr>
              <w:t>6</w:t>
            </w:r>
            <w:r w:rsidR="004402E8"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="004402E8"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61B031FE" w14:textId="77777777" w:rsidR="007E728B" w:rsidRDefault="004402E8" w:rsidP="00325F95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Аналогичн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за втория номер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709740FD" w14:textId="77777777" w:rsidR="007E728B" w:rsidRDefault="004402E8" w:rsidP="00325F95">
            <w:pPr>
              <w:spacing w:before="0" w:after="0"/>
              <w:rPr>
                <w:rFonts w:ascii="Consolas" w:eastAsia="Consolas" w:hAnsi="Consolas" w:cs="Consolas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07D3A904" w14:textId="5C1C8E8E" w:rsidR="004402E8" w:rsidRPr="004402E8" w:rsidRDefault="007E728B" w:rsidP="00325F95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="004402E8"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="004402E8"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="004402E8"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  <w:lang w:val="ru-RU"/>
              </w:rPr>
              <w:t>5</w:t>
            </w:r>
            <w:r w:rsidR="004402E8"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="004402E8"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5E07ACC2" w14:textId="0CCD350C" w:rsidR="004402E8" w:rsidRPr="004402E8" w:rsidRDefault="004402E8" w:rsidP="00325F95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почваме да генерираме всички възможни комбинации от цифри в тези интервал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генериран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9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я обач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е е 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онеже не изпълнява условието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ървата цифра на всеки номер да е четна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а втората нечет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8. </w:t>
            </w:r>
            <w:r w:rsidRPr="004402E8">
              <w:rPr>
                <w:rFonts w:ascii="Calibri" w:eastAsia="Calibri" w:hAnsi="Calibri" w:cs="Calibri"/>
                <w:lang w:val="bg-BG"/>
              </w:rPr>
              <w:t>Тя също не изпълнява условиет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следователно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 не я принтираме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,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 w:rsidR="00394544">
              <w:rPr>
                <w:rFonts w:ascii="Calibri" w:eastAsia="Calibri" w:hAnsi="Calibri" w:cs="Calibri"/>
                <w:lang w:val="bg-BG"/>
              </w:rPr>
              <w:t>.</w:t>
            </w:r>
          </w:p>
          <w:p w14:paraId="677B720E" w14:textId="53E6471F" w:rsidR="004402E8" w:rsidRPr="006F1645" w:rsidRDefault="004402E8" w:rsidP="00325F95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lastRenderedPageBreak/>
              <w:t xml:space="preserve">Стигаме до комбинацията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>,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двата номера са еднакв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принтираме съответния изход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-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 не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DBA4DE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8D8D"/>
                <w:lang w:val="ru-RU"/>
              </w:rPr>
              <w:t>7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да генерираме комбинации и стигаме до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7 – 85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</w:t>
            </w:r>
            <w:r w:rsidR="00CE6FB6">
              <w:rPr>
                <w:rFonts w:ascii="Calibri" w:eastAsia="Calibri" w:hAnsi="Calibri" w:cs="Calibri"/>
                <w:lang w:val="bg-BG"/>
              </w:rPr>
              <w:t>е четвъртат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валидна смя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>В конкретния случай нямаме повече валидни смен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за това не са принтирани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 </w:t>
            </w:r>
            <w:r w:rsidRPr="004402E8">
              <w:rPr>
                <w:rFonts w:ascii="Calibri" w:eastAsia="Calibri" w:hAnsi="Calibri" w:cs="Calibri"/>
                <w:lang w:val="bg-BG"/>
              </w:rPr>
              <w:t>такива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</w:tc>
      </w:tr>
      <w:tr w:rsidR="004402E8" w:rsidRPr="004402E8" w14:paraId="380CB93D" w14:textId="77777777" w:rsidTr="00325F95">
        <w:trPr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AEE0743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lastRenderedPageBreak/>
              <w:t>6</w:t>
            </w:r>
          </w:p>
          <w:p w14:paraId="3899478B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7</w:t>
            </w:r>
          </w:p>
          <w:p w14:paraId="6B5A6DCB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5</w:t>
            </w:r>
          </w:p>
          <w:p w14:paraId="0732FDD6" w14:textId="77777777" w:rsidR="004402E8" w:rsidRPr="004402E8" w:rsidRDefault="004402E8" w:rsidP="00325F95">
            <w:pPr>
              <w:spacing w:after="0"/>
            </w:pPr>
            <w:r w:rsidRPr="004402E8">
              <w:rPr>
                <w:rFonts w:ascii="Consolas" w:eastAsia="Consolas" w:hAnsi="Consolas" w:cs="Consolas"/>
                <w:noProof/>
              </w:rPr>
              <w:t>6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4A409C3C" w14:textId="77777777" w:rsidR="004402E8" w:rsidRPr="009F3BDB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9F3BDB">
              <w:rPr>
                <w:rFonts w:ascii="Consolas" w:eastAsia="Calibri" w:hAnsi="Consolas" w:cs="Calibri"/>
                <w:noProof/>
              </w:rPr>
              <w:t>Cannot change the same player.</w:t>
            </w:r>
          </w:p>
          <w:p w14:paraId="2BB68B0E" w14:textId="77777777" w:rsidR="004402E8" w:rsidRPr="009F3BDB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9F3BDB">
              <w:rPr>
                <w:rFonts w:ascii="Consolas" w:eastAsia="Calibri" w:hAnsi="Consolas" w:cs="Calibri"/>
                <w:noProof/>
                <w:highlight w:val="yellow"/>
              </w:rPr>
              <w:t>69 - 67</w:t>
            </w:r>
          </w:p>
          <w:p w14:paraId="15016916" w14:textId="77777777" w:rsidR="004402E8" w:rsidRPr="009F3BDB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9F3BDB">
              <w:rPr>
                <w:rFonts w:ascii="Consolas" w:eastAsia="Calibri" w:hAnsi="Consolas" w:cs="Calibri"/>
                <w:noProof/>
                <w:highlight w:val="yellow"/>
              </w:rPr>
              <w:t>69 - 89</w:t>
            </w:r>
          </w:p>
          <w:p w14:paraId="72293207" w14:textId="77777777" w:rsidR="004402E8" w:rsidRPr="009F3BDB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9F3BDB">
              <w:rPr>
                <w:rFonts w:ascii="Consolas" w:eastAsia="Calibri" w:hAnsi="Consolas" w:cs="Calibri"/>
                <w:noProof/>
              </w:rPr>
              <w:t>69 - 87</w:t>
            </w:r>
          </w:p>
          <w:p w14:paraId="317129DC" w14:textId="77777777" w:rsidR="004402E8" w:rsidRPr="009F3BDB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9F3BDB">
              <w:rPr>
                <w:rFonts w:ascii="Consolas" w:eastAsia="Calibri" w:hAnsi="Consolas" w:cs="Calibri"/>
                <w:noProof/>
              </w:rPr>
              <w:t>67 - 69</w:t>
            </w:r>
          </w:p>
          <w:p w14:paraId="5D5FA560" w14:textId="77777777" w:rsidR="004402E8" w:rsidRPr="009F3BDB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9F3BDB">
              <w:rPr>
                <w:rFonts w:ascii="Consolas" w:eastAsia="Calibri" w:hAnsi="Consolas" w:cs="Calibri"/>
                <w:noProof/>
              </w:rPr>
              <w:t>Cannot change the same player.</w:t>
            </w:r>
          </w:p>
          <w:p w14:paraId="39584684" w14:textId="77777777" w:rsidR="004402E8" w:rsidRPr="009F3BDB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9F3BDB">
              <w:rPr>
                <w:rFonts w:ascii="Consolas" w:eastAsia="Calibri" w:hAnsi="Consolas" w:cs="Calibri"/>
                <w:noProof/>
              </w:rPr>
              <w:t>67 - 89</w:t>
            </w:r>
          </w:p>
          <w:p w14:paraId="0A960C59" w14:textId="77777777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</w:rPr>
            </w:pPr>
            <w:r w:rsidRPr="009F3BDB">
              <w:rPr>
                <w:rFonts w:ascii="Consolas" w:eastAsia="Calibri" w:hAnsi="Consolas" w:cs="Calibri"/>
                <w:noProof/>
              </w:rPr>
              <w:t>67 - 87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08FDCAE7" w14:textId="77777777" w:rsidR="00394544" w:rsidRPr="006F1645" w:rsidRDefault="004402E8" w:rsidP="00325F95">
            <w:pPr>
              <w:spacing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почваме да генерираме комбинациите от дадените числ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5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евалидна и не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Втората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 – 58, </w:t>
            </w:r>
            <w:r w:rsidRPr="004402E8">
              <w:rPr>
                <w:rFonts w:ascii="Calibri" w:eastAsia="Calibri" w:hAnsi="Calibri" w:cs="Calibri"/>
                <w:lang w:val="bg-BG"/>
              </w:rPr>
              <w:t>но същ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 и стигаме до комбинацият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омерата са еднакви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 принтираме</w:t>
            </w:r>
            <w:r w:rsidR="00394544">
              <w:rPr>
                <w:rFonts w:ascii="Calibri" w:eastAsia="Calibri" w:hAnsi="Calibri" w:cs="Calibri"/>
                <w:lang w:val="bg-BG"/>
              </w:rPr>
              <w:t xml:space="preserve">: </w:t>
            </w:r>
            <w:r w:rsidRPr="004402E8">
              <w:rPr>
                <w:rFonts w:ascii="Calibri" w:eastAsia="Calibri" w:hAnsi="Calibri" w:cs="Calibri"/>
              </w:rPr>
              <w:t>Cannot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chang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th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sam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player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3964765E" w14:textId="2D42F229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8 </w:t>
            </w:r>
            <w:r w:rsidRPr="004402E8">
              <w:rPr>
                <w:rFonts w:ascii="Calibri" w:eastAsia="Calibri" w:hAnsi="Calibri" w:cs="Calibri"/>
                <w:lang w:val="bg-BG"/>
              </w:rPr>
              <w:t>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7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5E1DCB4A" w14:textId="01B1C363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тигаме до валидн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7-87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интираме я и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6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грамат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риключва</w:t>
            </w:r>
            <w:r w:rsidRPr="004402E8">
              <w:rPr>
                <w:rFonts w:ascii="Calibri" w:eastAsia="Calibri" w:hAnsi="Calibri" w:cs="Calibri"/>
              </w:rPr>
              <w:t xml:space="preserve">. </w:t>
            </w:r>
          </w:p>
        </w:tc>
      </w:tr>
    </w:tbl>
    <w:p w14:paraId="5B2B2D74" w14:textId="77777777" w:rsidR="004402E8" w:rsidRPr="004402E8" w:rsidRDefault="004402E8" w:rsidP="004402E8">
      <w:pPr>
        <w:rPr>
          <w:lang w:val="bg-BG"/>
        </w:rPr>
      </w:pPr>
    </w:p>
    <w:p w14:paraId="2089F1B8" w14:textId="3FE249F9" w:rsidR="006F1645" w:rsidRPr="004402E8" w:rsidRDefault="006F1645" w:rsidP="006F1645">
      <w:pPr>
        <w:pStyle w:val="3"/>
        <w:rPr>
          <w:rFonts w:eastAsia="Calibri"/>
          <w:lang w:val="bg-BG"/>
        </w:rPr>
      </w:pPr>
      <w:r>
        <w:rPr>
          <w:rFonts w:eastAsia="Calibri"/>
        </w:rPr>
        <w:t>JavaScript</w:t>
      </w:r>
      <w:r w:rsidRPr="006F1645">
        <w:rPr>
          <w:rFonts w:eastAsia="Calibri"/>
          <w:lang w:val="ru-RU"/>
        </w:rPr>
        <w:t xml:space="preserve"> - </w:t>
      </w:r>
      <w:r w:rsidRPr="004402E8">
        <w:rPr>
          <w:rFonts w:eastAsia="Calibri"/>
          <w:lang w:val="bg-BG"/>
        </w:rPr>
        <w:t>Примерен вход и изход</w:t>
      </w:r>
      <w:r w:rsidRPr="006F1645">
        <w:rPr>
          <w:rFonts w:eastAsia="Calibri"/>
          <w:lang w:val="ru-RU"/>
        </w:rPr>
        <w:t>:</w:t>
      </w:r>
    </w:p>
    <w:tbl>
      <w:tblPr>
        <w:tblW w:w="1034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94"/>
        <w:gridCol w:w="3094"/>
        <w:gridCol w:w="6357"/>
      </w:tblGrid>
      <w:tr w:rsidR="006F1645" w:rsidRPr="004402E8" w14:paraId="070AFEE1" w14:textId="77777777" w:rsidTr="003632AE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</w:tcPr>
          <w:p w14:paraId="670AE021" w14:textId="77777777" w:rsidR="006F1645" w:rsidRPr="004402E8" w:rsidRDefault="006F1645" w:rsidP="003632AE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Вход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7454C59" w14:textId="77777777" w:rsidR="006F1645" w:rsidRPr="004402E8" w:rsidRDefault="006F1645" w:rsidP="003632AE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Изход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88EBD90" w14:textId="77777777" w:rsidR="006F1645" w:rsidRPr="004402E8" w:rsidRDefault="006F1645" w:rsidP="003632AE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Обяснения</w:t>
            </w:r>
          </w:p>
        </w:tc>
      </w:tr>
      <w:tr w:rsidR="006F1645" w:rsidRPr="006F1645" w14:paraId="26AB8562" w14:textId="77777777" w:rsidTr="003632AE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4BE0AEBE" w14:textId="78C8BCBD" w:rsidR="006F1645" w:rsidRPr="004402E8" w:rsidRDefault="006F1645" w:rsidP="003632AE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  <w:noProof/>
                <w:shd w:val="clear" w:color="auto" w:fill="BEC0B0"/>
              </w:rPr>
              <w:t>([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EC0B0"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BEC0B0"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EC0B0"/>
              </w:rPr>
              <w:t>"</w:t>
            </w:r>
            <w:r>
              <w:rPr>
                <w:rFonts w:ascii="Consolas" w:eastAsia="Consolas" w:hAnsi="Consolas" w:cs="Consolas"/>
                <w:noProof/>
                <w:shd w:val="clear" w:color="auto" w:fill="BEC0B0"/>
              </w:rPr>
              <w:t>,</w:t>
            </w:r>
          </w:p>
          <w:p w14:paraId="059C80ED" w14:textId="26625959" w:rsidR="006F1645" w:rsidRPr="004402E8" w:rsidRDefault="006F1645" w:rsidP="003632AE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6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"</w:t>
            </w:r>
            <w:r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,</w:t>
            </w:r>
          </w:p>
          <w:p w14:paraId="600AA5AA" w14:textId="09C8FC0D" w:rsidR="006F1645" w:rsidRPr="004402E8" w:rsidRDefault="006F1645" w:rsidP="003632AE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"</w:t>
            </w:r>
            <w:r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,</w:t>
            </w:r>
          </w:p>
          <w:p w14:paraId="138252FC" w14:textId="00F7DB6A" w:rsidR="006F1645" w:rsidRPr="004402E8" w:rsidRDefault="006F1645" w:rsidP="003632AE">
            <w:pPr>
              <w:spacing w:before="40" w:after="40"/>
            </w:pPr>
            <w:r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5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"</w:t>
            </w:r>
            <w:r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])</w:t>
            </w:r>
          </w:p>
        </w:tc>
        <w:tc>
          <w:tcPr>
            <w:tcW w:w="3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9B65A6D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Cannot change the same player.</w:t>
            </w:r>
          </w:p>
          <w:p w14:paraId="33B7C903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highlight w:val="yellow"/>
              </w:rPr>
              <w:t>8</w:t>
            </w:r>
            <w:r w:rsidRPr="004402E8">
              <w:rPr>
                <w:rFonts w:ascii="Consolas" w:eastAsia="Consolas" w:hAnsi="Consolas" w:cs="Consolas"/>
                <w:noProof/>
                <w:highlight w:val="cyan"/>
              </w:rPr>
              <w:t>9</w:t>
            </w:r>
            <w:r w:rsidRPr="004402E8">
              <w:rPr>
                <w:rFonts w:ascii="Consolas" w:eastAsia="Consolas" w:hAnsi="Consolas" w:cs="Consolas"/>
                <w:noProof/>
              </w:rPr>
              <w:t xml:space="preserve"> - 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DBA4DE"/>
              </w:rPr>
              <w:t>8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FB8D8D"/>
              </w:rPr>
              <w:t>7</w:t>
            </w:r>
          </w:p>
          <w:p w14:paraId="2CA74185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89 - 85</w:t>
            </w:r>
          </w:p>
          <w:p w14:paraId="27896575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87 - 89</w:t>
            </w:r>
          </w:p>
          <w:p w14:paraId="5D0600AF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Cannot change the same player.</w:t>
            </w:r>
          </w:p>
          <w:p w14:paraId="4A5528D8" w14:textId="77777777" w:rsidR="006F1645" w:rsidRPr="004402E8" w:rsidRDefault="006F1645" w:rsidP="003632AE">
            <w:pPr>
              <w:spacing w:after="0"/>
            </w:pPr>
            <w:r w:rsidRPr="004402E8">
              <w:rPr>
                <w:rFonts w:ascii="Consolas" w:eastAsia="Consolas" w:hAnsi="Consolas" w:cs="Consolas"/>
                <w:noProof/>
              </w:rPr>
              <w:t>87 - 85</w:t>
            </w:r>
          </w:p>
        </w:tc>
        <w:tc>
          <w:tcPr>
            <w:tcW w:w="6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2532D3B" w14:textId="77777777" w:rsidR="007E728B" w:rsidRDefault="007E728B" w:rsidP="007E728B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 първия номер знаем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ч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1BFAE7BC" w14:textId="77777777" w:rsidR="007E728B" w:rsidRDefault="007E728B" w:rsidP="007E728B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highlight w:val="lightGray"/>
                <w:lang w:val="ru-RU"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0398CCBA" w14:textId="77777777" w:rsidR="007E728B" w:rsidRPr="004402E8" w:rsidRDefault="007E728B" w:rsidP="007E728B">
            <w:pPr>
              <w:spacing w:before="40" w:after="4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  <w:lang w:val="ru-RU"/>
              </w:rPr>
              <w:t>6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17F29C3E" w14:textId="77777777" w:rsidR="007E728B" w:rsidRDefault="007E728B" w:rsidP="007E728B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Аналогичн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за втория номер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5160B17E" w14:textId="77777777" w:rsidR="007E728B" w:rsidRDefault="007E728B" w:rsidP="007E728B">
            <w:pPr>
              <w:spacing w:before="0" w:after="0"/>
              <w:rPr>
                <w:rFonts w:ascii="Consolas" w:eastAsia="Consolas" w:hAnsi="Consolas" w:cs="Consolas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058606BE" w14:textId="77777777" w:rsidR="007E728B" w:rsidRPr="004402E8" w:rsidRDefault="007E728B" w:rsidP="007E728B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  <w:lang w:val="ru-RU"/>
              </w:rPr>
              <w:t>5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01BD63F2" w14:textId="77777777" w:rsidR="007E728B" w:rsidRPr="004402E8" w:rsidRDefault="007E728B" w:rsidP="007E728B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почваме да генерираме всички възможни комбинации от цифри в тези интервал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генериран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9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я обач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е е 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онеже не изпълнява условието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ървата цифра на всеки номер да е четна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а втората нечет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8. </w:t>
            </w:r>
            <w:r w:rsidRPr="004402E8">
              <w:rPr>
                <w:rFonts w:ascii="Calibri" w:eastAsia="Calibri" w:hAnsi="Calibri" w:cs="Calibri"/>
                <w:lang w:val="bg-BG"/>
              </w:rPr>
              <w:t>Тя също не изпълнява условиет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следователно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 не я принтираме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,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048969C6" w14:textId="59AFE1E0" w:rsidR="006F1645" w:rsidRPr="006F1645" w:rsidRDefault="007E728B" w:rsidP="007E728B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тигаме до комбинацията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>,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двата номера са еднакв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принтираме съответния изход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-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 не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DBA4DE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8D8D"/>
                <w:lang w:val="ru-RU"/>
              </w:rPr>
              <w:t>7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да генерираме комбинации и стигаме до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7 – 85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</w:t>
            </w:r>
            <w:r>
              <w:rPr>
                <w:rFonts w:ascii="Calibri" w:eastAsia="Calibri" w:hAnsi="Calibri" w:cs="Calibri"/>
                <w:lang w:val="bg-BG"/>
              </w:rPr>
              <w:t>е четвъртат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валидна смя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>В конкретния случай нямаме повече валидни смен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за това не са принтирани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 </w:t>
            </w:r>
            <w:r w:rsidRPr="004402E8">
              <w:rPr>
                <w:rFonts w:ascii="Calibri" w:eastAsia="Calibri" w:hAnsi="Calibri" w:cs="Calibri"/>
                <w:lang w:val="bg-BG"/>
              </w:rPr>
              <w:t>такива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</w:tc>
      </w:tr>
      <w:tr w:rsidR="006F1645" w:rsidRPr="004402E8" w14:paraId="527CDE6B" w14:textId="77777777" w:rsidTr="003632AE">
        <w:trPr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D28B9C6" w14:textId="05073F65" w:rsidR="006F1645" w:rsidRPr="004402E8" w:rsidRDefault="006F1645" w:rsidP="003632AE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([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</w:rPr>
              <w:t>6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>
              <w:rPr>
                <w:rFonts w:ascii="Consolas" w:eastAsia="Consolas" w:hAnsi="Consolas" w:cs="Consolas"/>
                <w:noProof/>
              </w:rPr>
              <w:t>,</w:t>
            </w:r>
          </w:p>
          <w:p w14:paraId="3E6BAB1C" w14:textId="5CE2E40C" w:rsidR="006F1645" w:rsidRPr="004402E8" w:rsidRDefault="006F1645" w:rsidP="003632AE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>
              <w:rPr>
                <w:rFonts w:ascii="Consolas" w:eastAsia="Consolas" w:hAnsi="Consolas" w:cs="Consolas"/>
                <w:noProof/>
              </w:rPr>
              <w:t>,</w:t>
            </w:r>
          </w:p>
          <w:p w14:paraId="43902444" w14:textId="47A40747" w:rsidR="006F1645" w:rsidRPr="004402E8" w:rsidRDefault="006F1645" w:rsidP="003632AE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6F1645">
              <w:rPr>
                <w:rFonts w:ascii="Consolas" w:eastAsia="Consolas" w:hAnsi="Consolas" w:cs="Consolas"/>
                <w:noProof/>
              </w:rPr>
              <w:lastRenderedPageBreak/>
              <w:t>"</w:t>
            </w:r>
            <w:r w:rsidRPr="004402E8">
              <w:rPr>
                <w:rFonts w:ascii="Consolas" w:eastAsia="Consolas" w:hAnsi="Consolas" w:cs="Consolas"/>
                <w:noProof/>
              </w:rPr>
              <w:t>5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>
              <w:rPr>
                <w:rFonts w:ascii="Consolas" w:eastAsia="Consolas" w:hAnsi="Consolas" w:cs="Consolas"/>
                <w:noProof/>
              </w:rPr>
              <w:t>,</w:t>
            </w:r>
          </w:p>
          <w:p w14:paraId="0BCC2F68" w14:textId="1ABFEF6E" w:rsidR="006F1645" w:rsidRPr="004402E8" w:rsidRDefault="006F1645" w:rsidP="003632AE">
            <w:pPr>
              <w:spacing w:after="0"/>
            </w:pP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</w:rPr>
              <w:t>6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>
              <w:rPr>
                <w:rFonts w:ascii="Consolas" w:eastAsia="Consolas" w:hAnsi="Consolas" w:cs="Consolas"/>
                <w:noProof/>
              </w:rPr>
              <w:t>])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33434F12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lastRenderedPageBreak/>
              <w:t>Cannot change the same player.</w:t>
            </w:r>
          </w:p>
          <w:p w14:paraId="383D3869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lastRenderedPageBreak/>
              <w:t>69 - 67</w:t>
            </w:r>
          </w:p>
          <w:p w14:paraId="1FA9E9F1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89</w:t>
            </w:r>
          </w:p>
          <w:p w14:paraId="54807534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87</w:t>
            </w:r>
          </w:p>
          <w:p w14:paraId="5F1D1DA3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69</w:t>
            </w:r>
          </w:p>
          <w:p w14:paraId="7B06D692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Cannot change the same player.</w:t>
            </w:r>
          </w:p>
          <w:p w14:paraId="50628F81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89</w:t>
            </w:r>
          </w:p>
          <w:p w14:paraId="70283A6D" w14:textId="77777777" w:rsidR="006F1645" w:rsidRPr="004402E8" w:rsidRDefault="006F1645" w:rsidP="003632AE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87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52565D62" w14:textId="77777777" w:rsidR="006F1645" w:rsidRPr="006F1645" w:rsidRDefault="006F1645" w:rsidP="003632AE">
            <w:pPr>
              <w:spacing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lastRenderedPageBreak/>
              <w:t>Започваме да генерираме комбинациите от дадените числ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5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невалидна и не я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lastRenderedPageBreak/>
              <w:t>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Втората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 – 58, </w:t>
            </w:r>
            <w:r w:rsidRPr="004402E8">
              <w:rPr>
                <w:rFonts w:ascii="Calibri" w:eastAsia="Calibri" w:hAnsi="Calibri" w:cs="Calibri"/>
                <w:lang w:val="bg-BG"/>
              </w:rPr>
              <w:t>но същ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 и стигаме до комбинацият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омерата са еднакви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 принтираме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Pr="004402E8">
              <w:rPr>
                <w:rFonts w:ascii="Calibri" w:eastAsia="Calibri" w:hAnsi="Calibri" w:cs="Calibri"/>
              </w:rPr>
              <w:t>Cannot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chang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th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sam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player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5649671F" w14:textId="77777777" w:rsidR="006F1645" w:rsidRPr="004402E8" w:rsidRDefault="006F1645" w:rsidP="003632AE">
            <w:pPr>
              <w:spacing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8 </w:t>
            </w:r>
            <w:r w:rsidRPr="004402E8">
              <w:rPr>
                <w:rFonts w:ascii="Calibri" w:eastAsia="Calibri" w:hAnsi="Calibri" w:cs="Calibri"/>
                <w:lang w:val="bg-BG"/>
              </w:rPr>
              <w:t>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7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5905E707" w14:textId="77777777" w:rsidR="006F1645" w:rsidRPr="004402E8" w:rsidRDefault="006F1645" w:rsidP="003632AE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тигаме до валидн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7-87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интираме я и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6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грамат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риключва</w:t>
            </w:r>
            <w:r w:rsidRPr="004402E8">
              <w:rPr>
                <w:rFonts w:ascii="Calibri" w:eastAsia="Calibri" w:hAnsi="Calibri" w:cs="Calibri"/>
              </w:rPr>
              <w:t xml:space="preserve">. </w:t>
            </w:r>
          </w:p>
        </w:tc>
      </w:tr>
    </w:tbl>
    <w:p w14:paraId="1B6D97C6" w14:textId="77777777" w:rsidR="006F1645" w:rsidRPr="004402E8" w:rsidRDefault="006F1645" w:rsidP="006F1645">
      <w:pPr>
        <w:rPr>
          <w:lang w:val="bg-BG"/>
        </w:rPr>
      </w:pPr>
    </w:p>
    <w:p w14:paraId="592EBD29" w14:textId="733755E4" w:rsidR="00640502" w:rsidRPr="004402E8" w:rsidRDefault="00640502" w:rsidP="004402E8">
      <w:pPr>
        <w:rPr>
          <w:lang w:val="bg-BG"/>
        </w:rPr>
      </w:pPr>
    </w:p>
    <w:sectPr w:rsidR="00640502" w:rsidRPr="004402E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1BCA22" w14:textId="77777777" w:rsidR="00DB01D9" w:rsidRDefault="00DB01D9" w:rsidP="008068A2">
      <w:pPr>
        <w:spacing w:after="0" w:line="240" w:lineRule="auto"/>
      </w:pPr>
      <w:r>
        <w:separator/>
      </w:r>
    </w:p>
  </w:endnote>
  <w:endnote w:type="continuationSeparator" w:id="0">
    <w:p w14:paraId="6277FF6E" w14:textId="77777777" w:rsidR="00DB01D9" w:rsidRDefault="00DB01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2DAAEA09" w:rsidR="004E4C1E" w:rsidRDefault="00C6339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111496F8">
              <wp:simplePos x="0" y="0"/>
              <wp:positionH relativeFrom="column">
                <wp:posOffset>1318895</wp:posOffset>
              </wp:positionH>
              <wp:positionV relativeFrom="paragraph">
                <wp:posOffset>35560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3.85pt;margin-top:2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69FAFB38">
              <wp:simplePos x="0" y="0"/>
              <wp:positionH relativeFrom="column">
                <wp:posOffset>1301115</wp:posOffset>
              </wp:positionH>
              <wp:positionV relativeFrom="paragraph">
                <wp:posOffset>88265</wp:posOffset>
              </wp:positionV>
              <wp:extent cx="533400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14576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6339C" w:rsidRPr="00404592">
                              <w:rPr>
                                <w:rStyle w:val="a9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2.45pt;margin-top:6.95pt;width:420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" filled="f" stroked="f">
              <v:textbox inset=".5mm,1.2mm,.5mm,.5mm">
                <w:txbxContent>
                  <w:p w14:paraId="3391EAE8" w14:textId="2E14576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6339C" w:rsidRPr="00404592">
                        <w:rPr>
                          <w:rStyle w:val="Hyperlink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B0517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F3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F3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B0517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F3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F3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5A651E" w14:textId="77777777" w:rsidR="00DB01D9" w:rsidRDefault="00DB01D9" w:rsidP="008068A2">
      <w:pPr>
        <w:spacing w:after="0" w:line="240" w:lineRule="auto"/>
      </w:pPr>
      <w:r>
        <w:separator/>
      </w:r>
    </w:p>
  </w:footnote>
  <w:footnote w:type="continuationSeparator" w:id="0">
    <w:p w14:paraId="11902B35" w14:textId="77777777" w:rsidR="00DB01D9" w:rsidRDefault="00DB01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420500"/>
    <w:multiLevelType w:val="multilevel"/>
    <w:tmpl w:val="E7A40B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F2B0BF2"/>
    <w:multiLevelType w:val="hybridMultilevel"/>
    <w:tmpl w:val="A65ED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5620B8"/>
    <w:multiLevelType w:val="hybridMultilevel"/>
    <w:tmpl w:val="E7D0C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23"/>
  </w:num>
  <w:num w:numId="41">
    <w:abstractNumId w:val="5"/>
  </w:num>
  <w:num w:numId="42">
    <w:abstractNumId w:val="20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sDA2MjawtDQ2NDBS0lEKTi0uzszPAykwrAUAwZqN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11F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A81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5430"/>
    <w:rsid w:val="003753EE"/>
    <w:rsid w:val="00380A57"/>
    <w:rsid w:val="003817EF"/>
    <w:rsid w:val="00382A45"/>
    <w:rsid w:val="0039454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1EF"/>
    <w:rsid w:val="004311CA"/>
    <w:rsid w:val="004402E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42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645"/>
    <w:rsid w:val="00704432"/>
    <w:rsid w:val="007051DF"/>
    <w:rsid w:val="00713848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8B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D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F3B"/>
    <w:rsid w:val="00BE399E"/>
    <w:rsid w:val="00BE6F46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9C"/>
    <w:rsid w:val="00C82862"/>
    <w:rsid w:val="00C84E4D"/>
    <w:rsid w:val="00CA2FD0"/>
    <w:rsid w:val="00CB626D"/>
    <w:rsid w:val="00CD5181"/>
    <w:rsid w:val="00CD7485"/>
    <w:rsid w:val="00CE2360"/>
    <w:rsid w:val="00CE236C"/>
    <w:rsid w:val="00CE6FB6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1D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B7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99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99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99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99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7636F6-EB68-49ED-AF2C-3C1793DF8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722</Words>
  <Characters>4118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06. Substitute</vt:lpstr>
      <vt:lpstr>06. Substitute</vt:lpstr>
    </vt:vector>
  </TitlesOfParts>
  <Company>SoftUni – https://softuni.org</Company>
  <LinksUpToDate>false</LinksUpToDate>
  <CharactersWithSpaces>4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. Substitut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5</cp:revision>
  <cp:lastPrinted>2021-02-19T13:17:00Z</cp:lastPrinted>
  <dcterms:created xsi:type="dcterms:W3CDTF">2022-02-14T14:09:00Z</dcterms:created>
  <dcterms:modified xsi:type="dcterms:W3CDTF">2022-10-22T17:15:00Z</dcterms:modified>
  <cp:category>computer programming;programming;software development;software engineering</cp:category>
</cp:coreProperties>
</file>